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stronomer</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Miami</w:t>
      </w:r>
    </w:p>
    <w:bookmarkStart w:id="21" w:name="cover-letter"/>
    <w:p>
      <w:pPr>
        <w:pStyle w:val="Heading1"/>
      </w:pPr>
      <w:r>
        <w:t xml:space="preserve">Cover Letter</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Hiring Manager</w:t>
      </w:r>
      <w:r>
        <w:br/>
      </w:r>
      <w:r>
        <w:t xml:space="preserve">[Institution Name or Organization Name]</w:t>
      </w:r>
      <w:r>
        <w:br/>
      </w:r>
      <w:r>
        <w:t xml:space="preserve">[Institution Address]</w:t>
      </w:r>
      <w:r>
        <w:br/>
      </w:r>
      <w:r>
        <w:t xml:space="preserve">United States Miami</w:t>
      </w:r>
    </w:p>
    <w:bookmarkStart w:id="20" w:name="dear-hiring-committee"/>
    <w:p>
      <w:pPr>
        <w:pStyle w:val="Heading2"/>
      </w:pPr>
      <w:r>
        <w:t xml:space="preserve">Dear Hiring Committee,</w:t>
      </w:r>
    </w:p>
    <w:p>
      <w:pPr>
        <w:pStyle w:val="FirstParagraph"/>
      </w:pPr>
      <w:r>
        <w:t xml:space="preserve">I am writing to express my enthusiastic interest in the Astronomer position at [Institution Name or Organization Name] in United States Miami. As a dedicated and experienced astronomer with a passion for unraveling the mysteries of the universe, I am eager to contribute my expertise and research acumen to an institution that values innovation, collaboration, and scientific discovery. Miami’s unique geographical location, vibrant academic community, and growing emphasis on STEM initiatives make it an ideal hub for astronomical research, and I am excited about the opportunity to join a team that is shaping the future of this field.</w:t>
      </w:r>
    </w:p>
    <w:p>
      <w:pPr>
        <w:pStyle w:val="BodyText"/>
      </w:pPr>
      <w:r>
        <w:t xml:space="preserve">Throughout my career as an Astronomer, I have focused on [specific area of expertise, e.g., "stellar evolution," "exoplanet detection," or "cosmic microwave background studies"]. My work has involved analyzing data from advanced telescopes, developing algorithms to interpret astronomical phenomena, and publishing findings in peer-reviewed journals. For instance, during my tenure at [Previous Institution], I led a research project that [briefly describe a key accomplishment, e.g., "identified patterns in the distribution of dark matter across distant galaxies," or "collaborated with international teams to refine models of star formation"]. These experiences have honed my ability to approach complex problems with creativity and precision, skills I am eager to bring to United States Miami.</w:t>
      </w:r>
    </w:p>
    <w:p>
      <w:pPr>
        <w:pStyle w:val="BodyText"/>
      </w:pPr>
      <w:r>
        <w:t xml:space="preserve">What draws me most to the Astronomer role in Miami is the city’s unique position at the intersection of scientific opportunity and cultural dynamism. As a global city known for its innovation in technology, education, and environmental science, Miami offers a fertile ground for astronomical research that bridges theoretical exploration with real-world applications. For example, the region’s proximity to [mention specific local assets, e.g., "the National Radio Astronomy Observatory," "NASA’s Kennedy Space Center," or "marine ecosystems that inform astrobiology studies"] provides unparalleled access to interdisciplinary collaborations. I am particularly inspired by [specific initiative, program, or research focus of the institution], and I believe my background in [your specialty] aligns seamlessly with these goals.</w:t>
      </w:r>
    </w:p>
    <w:p>
      <w:pPr>
        <w:pStyle w:val="BodyText"/>
      </w:pPr>
      <w:r>
        <w:t xml:space="preserve">My academic journey began with a [Bachelor’s/Master’s/PhD] in Astronomy from [University Name], where I developed a strong foundation in astrophysics, computational methods, and observational techniques. During my doctoral studies at [University Name], I specialized in [specific research topic] and contributed to groundbreaking projects such as [mention any notable research or publications]. These experiences not only deepened my technical expertise but also instilled in me a commitment to mentoring the next generation of scientists. In Miami, I am eager to continue this mission by engaging with students, collaborating with faculty, and fostering a culture of curiosity and excellence.</w:t>
      </w:r>
    </w:p>
    <w:p>
      <w:pPr>
        <w:pStyle w:val="BodyText"/>
      </w:pPr>
      <w:r>
        <w:t xml:space="preserve">As an Astronomer, I have consistently emphasized the importance of accessibility and public engagement in science. Miami’s diverse population presents a unique opportunity to connect astronomical research with communities that may not traditionally have access to STEM fields. I am particularly interested in developing outreach programs that leverage Miami’s cultural richness to inspire young minds and promote inclusivity in astronomy. Whether through school partnerships, public lectures, or interactive exhibits, I believe science thrives when it is shared widely and equitably.</w:t>
      </w:r>
    </w:p>
    <w:p>
      <w:pPr>
        <w:pStyle w:val="BodyText"/>
      </w:pPr>
      <w:r>
        <w:t xml:space="preserve">What sets me apart as an Astronomer is my ability to integrate cutting-edge technology with a deep appreciation for the philosophical questions that drive our field. For example, in my recent work on [specific project or study], I combined machine learning algorithms with traditional observational data to [describe outcome]. This approach not only advanced our understanding of [topic] but also demonstrated the power of interdisciplinary thinking. In Miami, I aim to contribute similarly by exploring how emerging technologies—such as AI-driven data analysis or space-based observatories—can be applied to solve pressing astronomical challenges.</w:t>
      </w:r>
    </w:p>
    <w:p>
      <w:pPr>
        <w:pStyle w:val="BodyText"/>
      </w:pPr>
      <w:r>
        <w:t xml:space="preserve">I am particularly drawn to [Institution Name or Organization Name] because of its reputation for [specific quality, e.g., "innovative research," "community engagement," or "collaborative environment"]. I have followed your work on [mention a specific project, publication, or initiative], and I am impressed by the ways in which your institution is addressing both the scientific and societal dimensions of astronomy. For instance, [describe how the institution’s goals align with your interests]. I am confident that my technical skills, research experience, and dedication to fostering collaboration would make me a valuable addition to your team.</w:t>
      </w:r>
    </w:p>
    <w:p>
      <w:pPr>
        <w:pStyle w:val="BodyText"/>
      </w:pPr>
      <w:r>
        <w:t xml:space="preserve">Finally, I want to emphasize that my decision to apply for this position is rooted in a genuine passion for the work of an Astronomer in United States Miami. The city’s dynamic energy, its role as a gateway between North and South America, and its commitment to addressing global challenges through science all resonate with my own values. I am eager to contribute to a future where astronomy not only expands our understanding of the cosmos but also inspires solutions for our planet.</w:t>
      </w:r>
    </w:p>
    <w:p>
      <w:pPr>
        <w:pStyle w:val="BodyText"/>
      </w:pPr>
      <w:r>
        <w:t xml:space="preserve">Thank you for considering my application. I would be honored to discuss how my background, skills, and vision align with the mission of [Institution Name or Organization Name]. I look forward to the opportunity to contribute to your team and help advance the exciting work being done in United States Miami.</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stronomer Position in United States Miami</dc:title>
  <dc:creator/>
  <dc:language>en</dc:language>
  <cp:keywords/>
  <dcterms:created xsi:type="dcterms:W3CDTF">2026-07-24T08:50:35Z</dcterms:created>
  <dcterms:modified xsi:type="dcterms:W3CDTF">2026-07-24T08:50:35Z</dcterms:modified>
</cp:coreProperties>
</file>

<file path=docProps/custom.xml><?xml version="1.0" encoding="utf-8"?>
<Properties xmlns="http://schemas.openxmlformats.org/officeDocument/2006/custom-properties" xmlns:vt="http://schemas.openxmlformats.org/officeDocument/2006/docPropsVTypes"/>
</file>